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A6A1C" w14:textId="47A91638" w:rsidR="00A210F3" w:rsidRDefault="00A210F3" w:rsidP="00A210F3">
      <w:r>
        <w:t xml:space="preserve">From the </w:t>
      </w:r>
      <w:proofErr w:type="spellStart"/>
      <w:r>
        <w:t>SteamChartz</w:t>
      </w:r>
      <w:proofErr w:type="spellEnd"/>
      <w:r>
        <w:t xml:space="preserve"> dataset, I extracted the rows about </w:t>
      </w:r>
      <w:proofErr w:type="gramStart"/>
      <w:r>
        <w:t>Counter-Strike</w:t>
      </w:r>
      <w:proofErr w:type="gramEnd"/>
      <w:r>
        <w:t xml:space="preserve">: Global Offensive, the most popular game on Steam, to process the data and wrangle the average players, gained average players from the previous month, and the four-month rolling gain average and the seven-month rolling gain average for every month recorded in the dataset. </w:t>
      </w:r>
      <w:r w:rsidR="006E31C2">
        <w:t>This data allows</w:t>
      </w:r>
      <w:r>
        <w:t xml:space="preserve"> us to have a timeline of the average</w:t>
      </w:r>
      <w:r w:rsidR="00EA2376">
        <w:t xml:space="preserve"> and </w:t>
      </w:r>
      <w:r>
        <w:t xml:space="preserve">the gain. All we need to do with the timeline is see if there are any dips in the average players that are not a part of a longer pre-existing trend and compare them to the release dates of triple-A titles like Call of Duty, Battlefield, Halo, Overwatch, </w:t>
      </w:r>
      <w:r w:rsidR="00EA2376">
        <w:t xml:space="preserve">and </w:t>
      </w:r>
      <w:proofErr w:type="spellStart"/>
      <w:r w:rsidR="00EA2376">
        <w:t>Valorant</w:t>
      </w:r>
      <w:proofErr w:type="spellEnd"/>
      <w:r>
        <w:t>.</w:t>
      </w:r>
    </w:p>
    <w:p w14:paraId="2B85621B" w14:textId="77777777" w:rsidR="00A210F3" w:rsidRDefault="00A210F3" w:rsidP="00A210F3"/>
    <w:p w14:paraId="51CF6C50" w14:textId="4B2C0478" w:rsidR="00A60B42" w:rsidRPr="00A210F3" w:rsidRDefault="00EA2376" w:rsidP="00A210F3">
      <w:r>
        <w:t>From exploring the Dashboard</w:t>
      </w:r>
      <w:r w:rsidR="006E31C2">
        <w:t>,</w:t>
      </w:r>
      <w:r w:rsidR="001C287B">
        <w:t xml:space="preserve"> I can extract that only Overwatch and </w:t>
      </w:r>
      <w:proofErr w:type="spellStart"/>
      <w:r w:rsidR="00724697">
        <w:t>Valorant</w:t>
      </w:r>
      <w:proofErr w:type="spellEnd"/>
      <w:r w:rsidR="00724697">
        <w:t xml:space="preserve"> had </w:t>
      </w:r>
      <w:r w:rsidR="006E31C2">
        <w:t xml:space="preserve">significant losses in players, both of which fit into a similar niche that </w:t>
      </w:r>
      <w:proofErr w:type="gramStart"/>
      <w:r w:rsidR="006E31C2">
        <w:t>Counter-Strike</w:t>
      </w:r>
      <w:proofErr w:type="gramEnd"/>
      <w:r w:rsidR="006E31C2">
        <w:t xml:space="preserve">: Global Offensive occupies. </w:t>
      </w:r>
      <w:proofErr w:type="spellStart"/>
      <w:r w:rsidR="006E31C2">
        <w:t>Valorant</w:t>
      </w:r>
      <w:proofErr w:type="spellEnd"/>
      <w:r w:rsidR="006E31C2">
        <w:t xml:space="preserve"> more closely competes with </w:t>
      </w:r>
      <w:proofErr w:type="gramStart"/>
      <w:r w:rsidR="006E31C2">
        <w:t>Counter-Strike</w:t>
      </w:r>
      <w:proofErr w:type="gramEnd"/>
      <w:r w:rsidR="006E31C2">
        <w:t>: Global Offensive</w:t>
      </w:r>
      <w:r w:rsidR="006F68CB">
        <w:t>, as their gameplay is heavily inspired by it; this is further</w:t>
      </w:r>
      <w:r w:rsidR="006E31C2">
        <w:t xml:space="preserve"> indicated by the roughly 186,000 players that drop Counter-Strike: Global Offensive in the two months leading up to the release of </w:t>
      </w:r>
      <w:proofErr w:type="spellStart"/>
      <w:r w:rsidR="006E31C2">
        <w:t>Valorant</w:t>
      </w:r>
      <w:proofErr w:type="spellEnd"/>
      <w:r w:rsidR="00724697">
        <w:t>. W</w:t>
      </w:r>
      <w:r w:rsidR="00A210F3">
        <w:t xml:space="preserve">hile </w:t>
      </w:r>
      <w:r w:rsidR="006E31C2">
        <w:t xml:space="preserve">the release of Call of Duty and Battlefield </w:t>
      </w:r>
      <w:r w:rsidR="00A210F3">
        <w:t>can reduce the player numbers of Counter-</w:t>
      </w:r>
      <w:proofErr w:type="spellStart"/>
      <w:r w:rsidR="00A210F3">
        <w:t>Stike</w:t>
      </w:r>
      <w:proofErr w:type="spellEnd"/>
      <w:r w:rsidR="00A210F3">
        <w:t xml:space="preserve">: Global Offensive, they do not </w:t>
      </w:r>
      <w:r w:rsidR="006E31C2">
        <w:t>frequently occur early on</w:t>
      </w:r>
      <w:r w:rsidR="00A210F3">
        <w:t xml:space="preserve"> and</w:t>
      </w:r>
      <w:r w:rsidR="006E31C2">
        <w:t>,</w:t>
      </w:r>
      <w:r w:rsidR="00A210F3">
        <w:t xml:space="preserve"> </w:t>
      </w:r>
      <w:r w:rsidR="006E31C2">
        <w:t>in general, are</w:t>
      </w:r>
      <w:r w:rsidR="00A210F3">
        <w:t xml:space="preserve"> not substantial decreases in player numbers</w:t>
      </w:r>
      <w:r w:rsidR="006E31C2">
        <w:t xml:space="preserve"> compared to the average players</w:t>
      </w:r>
      <w:r w:rsidR="00A210F3">
        <w:t>.</w:t>
      </w:r>
      <w:r w:rsidR="006E31C2">
        <w:t xml:space="preserve"> Lastly, Halo didn’t seem to affect the player numbers of </w:t>
      </w:r>
      <w:proofErr w:type="gramStart"/>
      <w:r w:rsidR="006E31C2">
        <w:t>Counter-Strike</w:t>
      </w:r>
      <w:proofErr w:type="gramEnd"/>
      <w:r w:rsidR="006E31C2">
        <w:t>: Global Offensive as the trend didn’t fluctuate when it was released.</w:t>
      </w:r>
      <w:r w:rsidR="00A210F3">
        <w:t xml:space="preserve"> From th</w:t>
      </w:r>
      <w:r w:rsidR="006E31C2">
        <w:t>ese observations</w:t>
      </w:r>
      <w:r w:rsidR="00A210F3">
        <w:t xml:space="preserve">, I can conclude that </w:t>
      </w:r>
      <w:r w:rsidR="006E31C2">
        <w:t xml:space="preserve">while you can see decreases in players with the release of other games, most of them are insignificant compared to the total players. Furthermore, the Counter-Strike: Global Offensive community is a dedicated and isolated gaming community with few transient players, only losing many players due to competition in their </w:t>
      </w:r>
      <w:proofErr w:type="gramStart"/>
      <w:r w:rsidR="006E31C2">
        <w:t>niche</w:t>
      </w:r>
      <w:r w:rsidR="006F68CB">
        <w:t>(</w:t>
      </w:r>
      <w:proofErr w:type="gramEnd"/>
      <w:r w:rsidR="006F68CB">
        <w:t xml:space="preserve">i.e. </w:t>
      </w:r>
      <w:proofErr w:type="spellStart"/>
      <w:r w:rsidR="006F68CB">
        <w:t>Valorant</w:t>
      </w:r>
      <w:proofErr w:type="spellEnd"/>
      <w:r w:rsidR="006F68CB">
        <w:t>)</w:t>
      </w:r>
      <w:r w:rsidR="006E31C2">
        <w:t>.</w:t>
      </w:r>
    </w:p>
    <w:sectPr w:rsidR="00A60B42" w:rsidRPr="00A210F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Mja0MDAwsjQwMTFW0lEKTi0uzszPAykwqgUAAXEyhSwAAAA="/>
  </w:docVars>
  <w:rsids>
    <w:rsidRoot w:val="006C763A"/>
    <w:rsid w:val="001C287B"/>
    <w:rsid w:val="004A2201"/>
    <w:rsid w:val="006C763A"/>
    <w:rsid w:val="006E31C2"/>
    <w:rsid w:val="006F68CB"/>
    <w:rsid w:val="00724697"/>
    <w:rsid w:val="00A210F3"/>
    <w:rsid w:val="00A60B42"/>
    <w:rsid w:val="00C37753"/>
    <w:rsid w:val="00E60C1E"/>
    <w:rsid w:val="00EA2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215F0"/>
  <w15:chartTrackingRefBased/>
  <w15:docId w15:val="{5B67571F-8E83-4699-9039-DFBC6EBEA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2457@student.ubc.ca</dc:creator>
  <cp:keywords/>
  <dc:description/>
  <cp:lastModifiedBy>mc2457@student.ubc.ca</cp:lastModifiedBy>
  <cp:revision>3</cp:revision>
  <dcterms:created xsi:type="dcterms:W3CDTF">2021-11-27T23:59:00Z</dcterms:created>
  <dcterms:modified xsi:type="dcterms:W3CDTF">2021-11-28T00:51:00Z</dcterms:modified>
</cp:coreProperties>
</file>